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DBDC3" w14:textId="37A603AC" w:rsidR="00D57CDE" w:rsidRDefault="00100020" w:rsidP="00100020">
      <w:pPr>
        <w:jc w:val="center"/>
      </w:pPr>
      <w:r>
        <w:t>OS LAB 6 TASK</w:t>
      </w:r>
    </w:p>
    <w:p w14:paraId="76E7BB4B" w14:textId="4872CE68" w:rsidR="00100020" w:rsidRDefault="00100020">
      <w:r>
        <w:t>S.</w:t>
      </w:r>
      <w:proofErr w:type="gramStart"/>
      <w:r>
        <w:t>M.HASSAN</w:t>
      </w:r>
      <w:proofErr w:type="gramEnd"/>
      <w:r>
        <w:t xml:space="preserve"> ALI</w:t>
      </w:r>
    </w:p>
    <w:p w14:paraId="776555A7" w14:textId="20001318" w:rsidR="00100020" w:rsidRDefault="00100020">
      <w:r>
        <w:t>K20-1052</w:t>
      </w:r>
    </w:p>
    <w:p w14:paraId="3DE93D4F" w14:textId="1BE0C7A1" w:rsidR="00100020" w:rsidRDefault="00100020">
      <w:r>
        <w:t>BSE-4B</w:t>
      </w:r>
    </w:p>
    <w:p w14:paraId="61CA38A1" w14:textId="0C915D02" w:rsidR="00100020" w:rsidRPr="00100020" w:rsidRDefault="00100020" w:rsidP="00100020">
      <w:pPr>
        <w:tabs>
          <w:tab w:val="left" w:pos="1512"/>
        </w:tabs>
        <w:rPr>
          <w:b/>
          <w:bCs/>
        </w:rPr>
      </w:pPr>
      <w:r w:rsidRPr="00100020">
        <w:rPr>
          <w:b/>
          <w:bCs/>
        </w:rPr>
        <w:t>TASK 1:</w:t>
      </w:r>
      <w:r w:rsidRPr="00100020">
        <w:rPr>
          <w:b/>
          <w:bCs/>
        </w:rPr>
        <w:tab/>
      </w:r>
    </w:p>
    <w:p w14:paraId="674683A9" w14:textId="687826D6" w:rsidR="00100020" w:rsidRDefault="00100020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787AE390" wp14:editId="1596A002">
            <wp:simplePos x="0" y="0"/>
            <wp:positionH relativeFrom="margin">
              <wp:align>right</wp:align>
            </wp:positionH>
            <wp:positionV relativeFrom="paragraph">
              <wp:posOffset>5323205</wp:posOffset>
            </wp:positionV>
            <wp:extent cx="5943600" cy="2189480"/>
            <wp:effectExtent l="0" t="0" r="0" b="127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9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346BC45B" wp14:editId="58EB925D">
            <wp:extent cx="5943600" cy="52393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3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AD35D" w14:textId="762964B4" w:rsidR="00100020" w:rsidRDefault="00100020">
      <w:r>
        <w:br w:type="page"/>
      </w:r>
    </w:p>
    <w:p w14:paraId="0CDEE718" w14:textId="7B0202DC" w:rsidR="00100020" w:rsidRPr="0061330E" w:rsidRDefault="00100020" w:rsidP="00100020">
      <w:pPr>
        <w:rPr>
          <w:b/>
          <w:bCs/>
        </w:rPr>
      </w:pPr>
      <w:r w:rsidRPr="0061330E">
        <w:rPr>
          <w:b/>
          <w:bCs/>
        </w:rPr>
        <w:lastRenderedPageBreak/>
        <w:t>TASK 2:</w:t>
      </w:r>
    </w:p>
    <w:p w14:paraId="41679D6C" w14:textId="64375BE8" w:rsidR="00100020" w:rsidRDefault="00D747DF">
      <w:r>
        <w:rPr>
          <w:noProof/>
        </w:rPr>
        <w:drawing>
          <wp:anchor distT="0" distB="0" distL="114300" distR="114300" simplePos="0" relativeHeight="251659264" behindDoc="1" locked="0" layoutInCell="1" allowOverlap="1" wp14:anchorId="1EE8444D" wp14:editId="5A17F5A3">
            <wp:simplePos x="0" y="0"/>
            <wp:positionH relativeFrom="margin">
              <wp:align>right</wp:align>
            </wp:positionH>
            <wp:positionV relativeFrom="paragraph">
              <wp:posOffset>2929890</wp:posOffset>
            </wp:positionV>
            <wp:extent cx="5943600" cy="4486910"/>
            <wp:effectExtent l="0" t="0" r="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86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5EE2DBA4" wp14:editId="67F3C2C1">
            <wp:simplePos x="0" y="0"/>
            <wp:positionH relativeFrom="margin">
              <wp:align>right</wp:align>
            </wp:positionH>
            <wp:positionV relativeFrom="paragraph">
              <wp:posOffset>1337310</wp:posOffset>
            </wp:positionV>
            <wp:extent cx="5943600" cy="114871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8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0D599D7C" wp14:editId="69D00B5F">
            <wp:extent cx="5943600" cy="83756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3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0020">
        <w:br w:type="page"/>
      </w:r>
    </w:p>
    <w:p w14:paraId="41716659" w14:textId="5249546B" w:rsidR="00100020" w:rsidRDefault="00D747DF" w:rsidP="00100020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4F2C4535" wp14:editId="0F7A9A03">
            <wp:extent cx="5943600" cy="2968625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0E2BC" w14:textId="4BD5704B" w:rsidR="00D747DF" w:rsidRPr="00D747DF" w:rsidRDefault="00D747DF" w:rsidP="00D747DF"/>
    <w:p w14:paraId="49B4325C" w14:textId="1000A7A4" w:rsidR="00D747DF" w:rsidRPr="0061330E" w:rsidRDefault="00D747DF" w:rsidP="00D747DF">
      <w:pPr>
        <w:rPr>
          <w:b/>
          <w:bCs/>
        </w:rPr>
      </w:pPr>
      <w:r w:rsidRPr="0061330E">
        <w:rPr>
          <w:b/>
          <w:bCs/>
        </w:rPr>
        <w:t>TASK 3:</w:t>
      </w:r>
    </w:p>
    <w:p w14:paraId="4671AE4D" w14:textId="06DC14A4" w:rsidR="00D14751" w:rsidRDefault="00D14751" w:rsidP="00D747DF"/>
    <w:p w14:paraId="534A0055" w14:textId="042BEB64" w:rsidR="00731F66" w:rsidRDefault="00CD1EDD" w:rsidP="00D747DF">
      <w:r>
        <w:rPr>
          <w:noProof/>
        </w:rPr>
        <w:drawing>
          <wp:anchor distT="0" distB="0" distL="114300" distR="114300" simplePos="0" relativeHeight="251663360" behindDoc="1" locked="0" layoutInCell="1" allowOverlap="1" wp14:anchorId="1C409E88" wp14:editId="0A24C387">
            <wp:simplePos x="0" y="0"/>
            <wp:positionH relativeFrom="margin">
              <wp:posOffset>30480</wp:posOffset>
            </wp:positionH>
            <wp:positionV relativeFrom="paragraph">
              <wp:posOffset>10795</wp:posOffset>
            </wp:positionV>
            <wp:extent cx="5928360" cy="3764280"/>
            <wp:effectExtent l="0" t="0" r="0" b="762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257" b="33972"/>
                    <a:stretch/>
                  </pic:blipFill>
                  <pic:spPr bwMode="auto">
                    <a:xfrm>
                      <a:off x="0" y="0"/>
                      <a:ext cx="5928360" cy="3764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E57F14" w14:textId="27DF8CB7" w:rsidR="00731F66" w:rsidRDefault="00731F66" w:rsidP="00D747DF"/>
    <w:p w14:paraId="022CC4C2" w14:textId="0A84E606" w:rsidR="00731F66" w:rsidRDefault="00731F66" w:rsidP="00D747DF"/>
    <w:p w14:paraId="277939B8" w14:textId="70A80187" w:rsidR="00731F66" w:rsidRDefault="00731F66" w:rsidP="00D747DF"/>
    <w:p w14:paraId="784F83C0" w14:textId="1D7E4DF8" w:rsidR="00731F66" w:rsidRDefault="00731F66" w:rsidP="00D747DF"/>
    <w:p w14:paraId="1181E841" w14:textId="3FB7D231" w:rsidR="00731F66" w:rsidRDefault="00731F66" w:rsidP="00D747DF"/>
    <w:p w14:paraId="0A076DB5" w14:textId="5A086C4E" w:rsidR="00731F66" w:rsidRDefault="00731F66" w:rsidP="00D747DF"/>
    <w:p w14:paraId="102FC4FB" w14:textId="13A48017" w:rsidR="00731F66" w:rsidRDefault="00731F66" w:rsidP="00D747DF"/>
    <w:p w14:paraId="28D2C0F5" w14:textId="38413F3C" w:rsidR="00731F66" w:rsidRDefault="00731F66" w:rsidP="00D747DF"/>
    <w:p w14:paraId="3A23BE88" w14:textId="08514A2A" w:rsidR="00731F66" w:rsidRDefault="00731F66" w:rsidP="00D747DF"/>
    <w:p w14:paraId="3196F02C" w14:textId="06888355" w:rsidR="00731F66" w:rsidRDefault="00731F66" w:rsidP="00D747DF"/>
    <w:p w14:paraId="3E2301F6" w14:textId="600F090A" w:rsidR="00731F66" w:rsidRDefault="00731F66" w:rsidP="00D747DF"/>
    <w:p w14:paraId="3BDABA32" w14:textId="5125E9C7" w:rsidR="00731F66" w:rsidRDefault="00731F66" w:rsidP="00D747DF"/>
    <w:p w14:paraId="36865A6D" w14:textId="5B47C6FC" w:rsidR="00731F66" w:rsidRDefault="00731F66" w:rsidP="00D747DF"/>
    <w:p w14:paraId="6BA9A502" w14:textId="662C3A68" w:rsidR="00731F66" w:rsidRDefault="00731F66" w:rsidP="00D747DF"/>
    <w:p w14:paraId="49C98B36" w14:textId="50C6ACBF" w:rsidR="00731F66" w:rsidRDefault="00CD1EDD" w:rsidP="00D747DF">
      <w:r>
        <w:rPr>
          <w:noProof/>
        </w:rPr>
        <w:lastRenderedPageBreak/>
        <w:drawing>
          <wp:inline distT="0" distB="0" distL="0" distR="0" wp14:anchorId="70DDF825" wp14:editId="6EAB384D">
            <wp:extent cx="5943600" cy="3637280"/>
            <wp:effectExtent l="0" t="0" r="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3A7B7" w14:textId="249615A9" w:rsidR="00731F66" w:rsidRDefault="00731F66" w:rsidP="00D747DF"/>
    <w:p w14:paraId="0EACDD4F" w14:textId="1162AEF4" w:rsidR="00731F66" w:rsidRDefault="00CD1EDD" w:rsidP="00D747DF">
      <w:r>
        <w:rPr>
          <w:noProof/>
        </w:rPr>
        <w:drawing>
          <wp:inline distT="0" distB="0" distL="0" distR="0" wp14:anchorId="69EFBC59" wp14:editId="7F6CF0E6">
            <wp:extent cx="5943600" cy="4132580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A7A8E" w14:textId="4ED3BE72" w:rsidR="00731F66" w:rsidRPr="0061330E" w:rsidRDefault="00731F66" w:rsidP="00D747DF">
      <w:pPr>
        <w:rPr>
          <w:b/>
          <w:bCs/>
        </w:rPr>
      </w:pPr>
      <w:r w:rsidRPr="0061330E">
        <w:rPr>
          <w:b/>
          <w:bCs/>
        </w:rPr>
        <w:lastRenderedPageBreak/>
        <w:t>Task 4:</w:t>
      </w:r>
    </w:p>
    <w:p w14:paraId="6A3FFC78" w14:textId="485921BF" w:rsidR="00731F66" w:rsidRDefault="00731F66" w:rsidP="00D747DF">
      <w:pPr>
        <w:rPr>
          <w:noProof/>
        </w:rPr>
      </w:pPr>
      <w:r>
        <w:rPr>
          <w:noProof/>
        </w:rPr>
        <w:drawing>
          <wp:inline distT="0" distB="0" distL="0" distR="0" wp14:anchorId="31611425" wp14:editId="5B99BF0F">
            <wp:extent cx="3665220" cy="2323264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99402" cy="2344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69865" w14:textId="23F49984" w:rsidR="00731F66" w:rsidRDefault="00731F66" w:rsidP="00731F66">
      <w:pPr>
        <w:rPr>
          <w:noProof/>
        </w:rPr>
      </w:pPr>
      <w:r>
        <w:rPr>
          <w:noProof/>
        </w:rPr>
        <w:drawing>
          <wp:inline distT="0" distB="0" distL="0" distR="0" wp14:anchorId="37B78EFD" wp14:editId="2C18E2CC">
            <wp:extent cx="5943600" cy="15462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95ECA" w14:textId="0286A9F6" w:rsidR="00731F66" w:rsidRDefault="00731F66" w:rsidP="00731F66">
      <w:r>
        <w:rPr>
          <w:noProof/>
        </w:rPr>
        <w:drawing>
          <wp:anchor distT="0" distB="0" distL="114300" distR="114300" simplePos="0" relativeHeight="251661312" behindDoc="1" locked="0" layoutInCell="1" allowOverlap="1" wp14:anchorId="6109AE15" wp14:editId="404F7092">
            <wp:simplePos x="0" y="0"/>
            <wp:positionH relativeFrom="margin">
              <wp:align>center</wp:align>
            </wp:positionH>
            <wp:positionV relativeFrom="paragraph">
              <wp:posOffset>10160</wp:posOffset>
            </wp:positionV>
            <wp:extent cx="4701540" cy="4669790"/>
            <wp:effectExtent l="0" t="0" r="381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1540" cy="4669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32F4A6" w14:textId="222234DB" w:rsidR="00731F66" w:rsidRPr="00731F66" w:rsidRDefault="00731F66" w:rsidP="00731F66"/>
    <w:p w14:paraId="155271BB" w14:textId="16E1C0F1" w:rsidR="00731F66" w:rsidRPr="00731F66" w:rsidRDefault="00731F66" w:rsidP="00731F66"/>
    <w:p w14:paraId="6DB3A541" w14:textId="1FD7A84D" w:rsidR="00731F66" w:rsidRPr="00731F66" w:rsidRDefault="00731F66" w:rsidP="00731F66"/>
    <w:p w14:paraId="2F6044DA" w14:textId="1B3E1F7D" w:rsidR="00731F66" w:rsidRDefault="00731F66" w:rsidP="00731F66">
      <w:pPr>
        <w:jc w:val="right"/>
      </w:pPr>
    </w:p>
    <w:p w14:paraId="394AAC0B" w14:textId="00B6ED3A" w:rsidR="00731F66" w:rsidRDefault="00731F66" w:rsidP="00731F66">
      <w:pPr>
        <w:jc w:val="right"/>
      </w:pPr>
    </w:p>
    <w:p w14:paraId="04B78BA3" w14:textId="10749D39" w:rsidR="00731F66" w:rsidRDefault="00731F66" w:rsidP="00731F66">
      <w:pPr>
        <w:jc w:val="right"/>
      </w:pPr>
    </w:p>
    <w:p w14:paraId="64C04ABC" w14:textId="4000039E" w:rsidR="00731F66" w:rsidRDefault="00731F66" w:rsidP="00731F66">
      <w:pPr>
        <w:jc w:val="right"/>
      </w:pPr>
    </w:p>
    <w:p w14:paraId="5B9790F9" w14:textId="60A192B9" w:rsidR="00731F66" w:rsidRDefault="00731F66" w:rsidP="00731F66">
      <w:pPr>
        <w:jc w:val="right"/>
      </w:pPr>
    </w:p>
    <w:p w14:paraId="31869D1F" w14:textId="144686E8" w:rsidR="00731F66" w:rsidRDefault="00731F66" w:rsidP="00731F66">
      <w:pPr>
        <w:jc w:val="right"/>
      </w:pPr>
    </w:p>
    <w:p w14:paraId="70B2212F" w14:textId="7CAFFD09" w:rsidR="00731F66" w:rsidRDefault="00731F66" w:rsidP="00731F66">
      <w:pPr>
        <w:jc w:val="right"/>
      </w:pPr>
    </w:p>
    <w:p w14:paraId="068B30F1" w14:textId="24E14BF8" w:rsidR="00731F66" w:rsidRDefault="00731F66" w:rsidP="00731F66">
      <w:pPr>
        <w:jc w:val="right"/>
      </w:pPr>
    </w:p>
    <w:p w14:paraId="722C2855" w14:textId="23142A69" w:rsidR="00731F66" w:rsidRDefault="00731F66" w:rsidP="00731F66">
      <w:pPr>
        <w:jc w:val="right"/>
      </w:pPr>
    </w:p>
    <w:p w14:paraId="57ABB66A" w14:textId="691EE366" w:rsidR="00731F66" w:rsidRDefault="00731F66" w:rsidP="00731F66">
      <w:r>
        <w:rPr>
          <w:noProof/>
        </w:rPr>
        <w:lastRenderedPageBreak/>
        <w:drawing>
          <wp:anchor distT="0" distB="0" distL="114300" distR="114300" simplePos="0" relativeHeight="251662336" behindDoc="1" locked="0" layoutInCell="1" allowOverlap="1" wp14:anchorId="6106B491" wp14:editId="7FC972D0">
            <wp:simplePos x="0" y="0"/>
            <wp:positionH relativeFrom="margin">
              <wp:align>center</wp:align>
            </wp:positionH>
            <wp:positionV relativeFrom="paragraph">
              <wp:posOffset>-685800</wp:posOffset>
            </wp:positionV>
            <wp:extent cx="4419600" cy="4384659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9600" cy="43846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00DEB8" w14:textId="5C6CF8C2" w:rsidR="00731F66" w:rsidRDefault="00731F66" w:rsidP="00731F66">
      <w:pPr>
        <w:jc w:val="right"/>
      </w:pPr>
    </w:p>
    <w:p w14:paraId="5B9001FE" w14:textId="3EA94D1B" w:rsidR="00731F66" w:rsidRDefault="00731F66" w:rsidP="00731F66">
      <w:pPr>
        <w:jc w:val="right"/>
      </w:pPr>
    </w:p>
    <w:p w14:paraId="7FFFEADB" w14:textId="17E1E2E6" w:rsidR="00731F66" w:rsidRDefault="00731F66" w:rsidP="00731F66">
      <w:pPr>
        <w:jc w:val="right"/>
      </w:pPr>
    </w:p>
    <w:p w14:paraId="4FCA5776" w14:textId="208A35C4" w:rsidR="00731F66" w:rsidRDefault="00731F66" w:rsidP="00731F66">
      <w:pPr>
        <w:jc w:val="right"/>
      </w:pPr>
    </w:p>
    <w:p w14:paraId="713D6941" w14:textId="03B50B9F" w:rsidR="00731F66" w:rsidRDefault="00731F66" w:rsidP="00731F66">
      <w:pPr>
        <w:jc w:val="right"/>
      </w:pPr>
    </w:p>
    <w:p w14:paraId="538B7FA5" w14:textId="29ACC635" w:rsidR="005B2C48" w:rsidRPr="005B2C48" w:rsidRDefault="005B2C48" w:rsidP="005B2C48"/>
    <w:p w14:paraId="643CB1AC" w14:textId="07790C33" w:rsidR="005B2C48" w:rsidRPr="005B2C48" w:rsidRDefault="005B2C48" w:rsidP="005B2C48"/>
    <w:p w14:paraId="49D5A58B" w14:textId="243C94FF" w:rsidR="005B2C48" w:rsidRPr="005B2C48" w:rsidRDefault="005B2C48" w:rsidP="005B2C48"/>
    <w:p w14:paraId="432CC9C3" w14:textId="2845107D" w:rsidR="005B2C48" w:rsidRPr="005B2C48" w:rsidRDefault="005B2C48" w:rsidP="005B2C48"/>
    <w:p w14:paraId="7C964C4B" w14:textId="2CF9E4FD" w:rsidR="005B2C48" w:rsidRPr="005B2C48" w:rsidRDefault="005B2C48" w:rsidP="005B2C48"/>
    <w:p w14:paraId="09D28E9D" w14:textId="6DB5C232" w:rsidR="005B2C48" w:rsidRPr="005B2C48" w:rsidRDefault="005B2C48" w:rsidP="005B2C48"/>
    <w:p w14:paraId="3F071B1F" w14:textId="44053FE7" w:rsidR="005B2C48" w:rsidRDefault="005B2C48" w:rsidP="005B2C48">
      <w:pPr>
        <w:tabs>
          <w:tab w:val="left" w:pos="1320"/>
        </w:tabs>
      </w:pPr>
    </w:p>
    <w:p w14:paraId="18715956" w14:textId="4F7CF89B" w:rsidR="005B2C48" w:rsidRPr="00A947EE" w:rsidRDefault="005B2C48" w:rsidP="005B2C48">
      <w:pPr>
        <w:tabs>
          <w:tab w:val="left" w:pos="1320"/>
        </w:tabs>
        <w:rPr>
          <w:b/>
          <w:bCs/>
        </w:rPr>
      </w:pPr>
    </w:p>
    <w:p w14:paraId="1BB37912" w14:textId="05C76E43" w:rsidR="005B2C48" w:rsidRPr="00A947EE" w:rsidRDefault="00237C50" w:rsidP="005B2C48">
      <w:pPr>
        <w:tabs>
          <w:tab w:val="left" w:pos="1320"/>
        </w:tabs>
        <w:rPr>
          <w:b/>
          <w:bCs/>
        </w:rPr>
      </w:pPr>
      <w:r w:rsidRPr="00A947EE">
        <w:rPr>
          <w:b/>
          <w:bCs/>
        </w:rPr>
        <w:t>Task 5:</w:t>
      </w:r>
    </w:p>
    <w:p w14:paraId="4EDDA8BA" w14:textId="153568C1" w:rsidR="00237C50" w:rsidRDefault="00166ADB" w:rsidP="005B2C48">
      <w:pPr>
        <w:tabs>
          <w:tab w:val="left" w:pos="1320"/>
        </w:tabs>
      </w:pPr>
      <w:r>
        <w:rPr>
          <w:noProof/>
        </w:rPr>
        <w:drawing>
          <wp:inline distT="0" distB="0" distL="0" distR="0" wp14:anchorId="3D007993" wp14:editId="50913757">
            <wp:extent cx="5943600" cy="341249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D6914" w14:textId="6DE9CF96" w:rsidR="00166ADB" w:rsidRDefault="00166ADB" w:rsidP="005B2C48">
      <w:pPr>
        <w:tabs>
          <w:tab w:val="left" w:pos="1320"/>
        </w:tabs>
      </w:pPr>
    </w:p>
    <w:p w14:paraId="3DCD9DCF" w14:textId="0F63F62C" w:rsidR="00166ADB" w:rsidRDefault="00166ADB" w:rsidP="005B2C48">
      <w:pPr>
        <w:tabs>
          <w:tab w:val="left" w:pos="1320"/>
        </w:tabs>
      </w:pPr>
      <w:r>
        <w:rPr>
          <w:noProof/>
        </w:rPr>
        <w:lastRenderedPageBreak/>
        <w:drawing>
          <wp:anchor distT="0" distB="0" distL="114300" distR="114300" simplePos="0" relativeHeight="251664384" behindDoc="1" locked="0" layoutInCell="1" allowOverlap="1" wp14:anchorId="6D8D0C0F" wp14:editId="79210C00">
            <wp:simplePos x="0" y="0"/>
            <wp:positionH relativeFrom="margin">
              <wp:align>center</wp:align>
            </wp:positionH>
            <wp:positionV relativeFrom="paragraph">
              <wp:posOffset>160020</wp:posOffset>
            </wp:positionV>
            <wp:extent cx="7479030" cy="3413125"/>
            <wp:effectExtent l="0" t="0" r="762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79030" cy="3413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0F86AE" w14:textId="79D8DB5A" w:rsidR="00166ADB" w:rsidRDefault="00166ADB" w:rsidP="005B2C48">
      <w:pPr>
        <w:tabs>
          <w:tab w:val="left" w:pos="1320"/>
        </w:tabs>
      </w:pPr>
    </w:p>
    <w:p w14:paraId="1B7BB112" w14:textId="7344C9F1" w:rsidR="00166ADB" w:rsidRDefault="00166ADB" w:rsidP="005B2C48">
      <w:pPr>
        <w:tabs>
          <w:tab w:val="left" w:pos="1320"/>
        </w:tabs>
      </w:pPr>
    </w:p>
    <w:p w14:paraId="31040A8D" w14:textId="0315A190" w:rsidR="00166ADB" w:rsidRDefault="00166ADB" w:rsidP="005B2C48">
      <w:pPr>
        <w:tabs>
          <w:tab w:val="left" w:pos="1320"/>
        </w:tabs>
      </w:pPr>
    </w:p>
    <w:p w14:paraId="6FE3B8B9" w14:textId="0E327FE2" w:rsidR="00166ADB" w:rsidRDefault="00166ADB" w:rsidP="005B2C48">
      <w:pPr>
        <w:tabs>
          <w:tab w:val="left" w:pos="1320"/>
        </w:tabs>
      </w:pPr>
    </w:p>
    <w:p w14:paraId="4260B015" w14:textId="124FEB33" w:rsidR="00166ADB" w:rsidRDefault="00166ADB" w:rsidP="005B2C48">
      <w:pPr>
        <w:tabs>
          <w:tab w:val="left" w:pos="1320"/>
        </w:tabs>
      </w:pPr>
    </w:p>
    <w:p w14:paraId="1EFEC7A4" w14:textId="2F3D9653" w:rsidR="00166ADB" w:rsidRDefault="00166ADB" w:rsidP="005B2C48">
      <w:pPr>
        <w:tabs>
          <w:tab w:val="left" w:pos="1320"/>
        </w:tabs>
      </w:pPr>
    </w:p>
    <w:p w14:paraId="68BCCD62" w14:textId="2E2023A3" w:rsidR="00166ADB" w:rsidRDefault="00166ADB" w:rsidP="005B2C48">
      <w:pPr>
        <w:tabs>
          <w:tab w:val="left" w:pos="1320"/>
        </w:tabs>
      </w:pPr>
    </w:p>
    <w:p w14:paraId="2203E16F" w14:textId="09EC222A" w:rsidR="00166ADB" w:rsidRDefault="00166ADB" w:rsidP="005B2C48">
      <w:pPr>
        <w:tabs>
          <w:tab w:val="left" w:pos="1320"/>
        </w:tabs>
      </w:pPr>
    </w:p>
    <w:p w14:paraId="6B5C595A" w14:textId="6E3A22D8" w:rsidR="00166ADB" w:rsidRDefault="00166ADB" w:rsidP="005B2C48">
      <w:pPr>
        <w:tabs>
          <w:tab w:val="left" w:pos="1320"/>
        </w:tabs>
      </w:pPr>
    </w:p>
    <w:p w14:paraId="4757A317" w14:textId="6F1CD093" w:rsidR="00166ADB" w:rsidRDefault="00166ADB" w:rsidP="005B2C48">
      <w:pPr>
        <w:tabs>
          <w:tab w:val="left" w:pos="1320"/>
        </w:tabs>
      </w:pPr>
    </w:p>
    <w:p w14:paraId="322B4748" w14:textId="12223975" w:rsidR="00166ADB" w:rsidRDefault="00166ADB" w:rsidP="005B2C48">
      <w:pPr>
        <w:tabs>
          <w:tab w:val="left" w:pos="1320"/>
        </w:tabs>
      </w:pPr>
    </w:p>
    <w:p w14:paraId="44194D0D" w14:textId="31499056" w:rsidR="00166ADB" w:rsidRDefault="00166ADB" w:rsidP="00166ADB">
      <w:pPr>
        <w:tabs>
          <w:tab w:val="left" w:pos="1320"/>
        </w:tabs>
      </w:pPr>
    </w:p>
    <w:p w14:paraId="6CCC21D0" w14:textId="350B9D7A" w:rsidR="00166ADB" w:rsidRDefault="00166ADB" w:rsidP="005B2C48">
      <w:pPr>
        <w:tabs>
          <w:tab w:val="left" w:pos="1320"/>
        </w:tabs>
      </w:pPr>
    </w:p>
    <w:p w14:paraId="3EAA418D" w14:textId="1C813785" w:rsidR="00166ADB" w:rsidRDefault="00166ADB" w:rsidP="005B2C48">
      <w:pPr>
        <w:tabs>
          <w:tab w:val="left" w:pos="1320"/>
        </w:tabs>
      </w:pPr>
    </w:p>
    <w:p w14:paraId="662E112A" w14:textId="243BB42C" w:rsidR="00166ADB" w:rsidRDefault="00166ADB" w:rsidP="005B2C48">
      <w:pPr>
        <w:tabs>
          <w:tab w:val="left" w:pos="1320"/>
        </w:tabs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3DA13BBA" wp14:editId="217BC112">
            <wp:simplePos x="0" y="0"/>
            <wp:positionH relativeFrom="margin">
              <wp:align>center</wp:align>
            </wp:positionH>
            <wp:positionV relativeFrom="paragraph">
              <wp:posOffset>272415</wp:posOffset>
            </wp:positionV>
            <wp:extent cx="7379165" cy="3435727"/>
            <wp:effectExtent l="0" t="0" r="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79165" cy="34357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71A147" w14:textId="03D65264" w:rsidR="00166ADB" w:rsidRDefault="00166ADB" w:rsidP="005B2C48">
      <w:pPr>
        <w:tabs>
          <w:tab w:val="left" w:pos="1320"/>
        </w:tabs>
      </w:pPr>
    </w:p>
    <w:p w14:paraId="50237981" w14:textId="7BF92606" w:rsidR="00166ADB" w:rsidRPr="00166ADB" w:rsidRDefault="00166ADB" w:rsidP="00166ADB"/>
    <w:p w14:paraId="20349E0E" w14:textId="1DA04BE4" w:rsidR="00166ADB" w:rsidRPr="00166ADB" w:rsidRDefault="00166ADB" w:rsidP="00166ADB"/>
    <w:p w14:paraId="298C2446" w14:textId="00585EFC" w:rsidR="00166ADB" w:rsidRPr="00166ADB" w:rsidRDefault="00166ADB" w:rsidP="00166ADB"/>
    <w:p w14:paraId="59409CF2" w14:textId="1ED1E0FC" w:rsidR="00166ADB" w:rsidRPr="00166ADB" w:rsidRDefault="00166ADB" w:rsidP="00166ADB"/>
    <w:p w14:paraId="74B0E914" w14:textId="41EA93AF" w:rsidR="00166ADB" w:rsidRPr="00166ADB" w:rsidRDefault="00166ADB" w:rsidP="00166ADB"/>
    <w:p w14:paraId="5F307E4F" w14:textId="626A7F74" w:rsidR="00166ADB" w:rsidRPr="00166ADB" w:rsidRDefault="00166ADB" w:rsidP="00166ADB"/>
    <w:p w14:paraId="2AA86E6B" w14:textId="1AA0BA38" w:rsidR="00166ADB" w:rsidRPr="00166ADB" w:rsidRDefault="00166ADB" w:rsidP="00166ADB"/>
    <w:p w14:paraId="2314A46D" w14:textId="69F4B845" w:rsidR="00166ADB" w:rsidRPr="00166ADB" w:rsidRDefault="00166ADB" w:rsidP="00166ADB"/>
    <w:p w14:paraId="6C4E24A0" w14:textId="0CE00E1B" w:rsidR="00166ADB" w:rsidRPr="00166ADB" w:rsidRDefault="00166ADB" w:rsidP="00166ADB"/>
    <w:p w14:paraId="0A89DE94" w14:textId="662C9327" w:rsidR="00166ADB" w:rsidRPr="00166ADB" w:rsidRDefault="00166ADB" w:rsidP="00166ADB"/>
    <w:p w14:paraId="571632A2" w14:textId="09A1472C" w:rsidR="00166ADB" w:rsidRDefault="00166ADB" w:rsidP="00166ADB"/>
    <w:p w14:paraId="498E3F87" w14:textId="6A68DC58" w:rsidR="00166ADB" w:rsidRDefault="00166ADB" w:rsidP="00166ADB"/>
    <w:p w14:paraId="53DA0D69" w14:textId="3E4049CF" w:rsidR="00166ADB" w:rsidRDefault="00166ADB" w:rsidP="00166ADB">
      <w:r>
        <w:rPr>
          <w:noProof/>
        </w:rPr>
        <w:lastRenderedPageBreak/>
        <w:drawing>
          <wp:anchor distT="0" distB="0" distL="114300" distR="114300" simplePos="0" relativeHeight="251666432" behindDoc="1" locked="0" layoutInCell="1" allowOverlap="1" wp14:anchorId="5413F60B" wp14:editId="45561E8B">
            <wp:simplePos x="0" y="0"/>
            <wp:positionH relativeFrom="column">
              <wp:posOffset>-670560</wp:posOffset>
            </wp:positionH>
            <wp:positionV relativeFrom="paragraph">
              <wp:posOffset>-388620</wp:posOffset>
            </wp:positionV>
            <wp:extent cx="7214356" cy="3417570"/>
            <wp:effectExtent l="0" t="0" r="5715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4356" cy="3417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0FCE44" w14:textId="0EE9E69A" w:rsidR="00166ADB" w:rsidRPr="00166ADB" w:rsidRDefault="00166ADB" w:rsidP="00166ADB"/>
    <w:sectPr w:rsidR="00166ADB" w:rsidRPr="00166A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B1BF7F" w14:textId="77777777" w:rsidR="00411AFE" w:rsidRDefault="00411AFE" w:rsidP="00100020">
      <w:pPr>
        <w:spacing w:after="0" w:line="240" w:lineRule="auto"/>
      </w:pPr>
      <w:r>
        <w:separator/>
      </w:r>
    </w:p>
  </w:endnote>
  <w:endnote w:type="continuationSeparator" w:id="0">
    <w:p w14:paraId="37D9E064" w14:textId="77777777" w:rsidR="00411AFE" w:rsidRDefault="00411AFE" w:rsidP="001000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5CCE3F" w14:textId="77777777" w:rsidR="00411AFE" w:rsidRDefault="00411AFE" w:rsidP="00100020">
      <w:pPr>
        <w:spacing w:after="0" w:line="240" w:lineRule="auto"/>
      </w:pPr>
      <w:r>
        <w:separator/>
      </w:r>
    </w:p>
  </w:footnote>
  <w:footnote w:type="continuationSeparator" w:id="0">
    <w:p w14:paraId="6D511B54" w14:textId="77777777" w:rsidR="00411AFE" w:rsidRDefault="00411AFE" w:rsidP="001000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NTIwtTAzMDUxMjFS0lEKTi0uzszPAykwrAUAqTRfJSwAAAA="/>
  </w:docVars>
  <w:rsids>
    <w:rsidRoot w:val="00100020"/>
    <w:rsid w:val="00100020"/>
    <w:rsid w:val="00166ADB"/>
    <w:rsid w:val="00237C50"/>
    <w:rsid w:val="00284A76"/>
    <w:rsid w:val="002A37E1"/>
    <w:rsid w:val="00411AFE"/>
    <w:rsid w:val="004C03B0"/>
    <w:rsid w:val="005B2C48"/>
    <w:rsid w:val="0061330E"/>
    <w:rsid w:val="00731F66"/>
    <w:rsid w:val="00A947EE"/>
    <w:rsid w:val="00CD1EDD"/>
    <w:rsid w:val="00D14751"/>
    <w:rsid w:val="00D14957"/>
    <w:rsid w:val="00D57CDE"/>
    <w:rsid w:val="00D74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7BEEDB"/>
  <w15:chartTrackingRefBased/>
  <w15:docId w15:val="{B9608F18-8EBF-4CB9-B036-D08CBA4854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000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0020"/>
  </w:style>
  <w:style w:type="paragraph" w:styleId="Footer">
    <w:name w:val="footer"/>
    <w:basedOn w:val="Normal"/>
    <w:link w:val="FooterChar"/>
    <w:uiPriority w:val="99"/>
    <w:unhideWhenUsed/>
    <w:rsid w:val="001000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00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</Pages>
  <Words>28</Words>
  <Characters>16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Hassan</dc:creator>
  <cp:keywords/>
  <dc:description/>
  <cp:lastModifiedBy>Syed Hassan</cp:lastModifiedBy>
  <cp:revision>7</cp:revision>
  <dcterms:created xsi:type="dcterms:W3CDTF">2022-03-26T16:45:00Z</dcterms:created>
  <dcterms:modified xsi:type="dcterms:W3CDTF">2022-03-29T19:03:00Z</dcterms:modified>
</cp:coreProperties>
</file>